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BDEA38" w14:textId="77777777" w:rsidR="00F37984" w:rsidRDefault="00000000">
      <w:pPr>
        <w:pStyle w:val="Title"/>
      </w:pPr>
      <w:r>
        <w:t>Assignment 1 Fundamentals of Machine Learning: Titanic Data Set</w:t>
      </w:r>
    </w:p>
    <w:p w14:paraId="5ECF39E3" w14:textId="77777777" w:rsidR="00F37984" w:rsidRDefault="00000000">
      <w:pPr>
        <w:pStyle w:val="FirstParagraph"/>
      </w:pPr>
      <w:r>
        <w:t>In this assignment I analyze the Titanic Data Set using R.Below shows Importing of the data and cleaning out the NA data , calculate descriptive statistics , transform variables and create visualizations as part of the requirements for Assignment 1</w:t>
      </w:r>
    </w:p>
    <w:p w14:paraId="4EECA79C" w14:textId="77777777" w:rsidR="00F37984" w:rsidRDefault="00000000">
      <w:pPr>
        <w:pStyle w:val="Heading1"/>
      </w:pPr>
      <w:bookmarkStart w:id="0" w:name="introduction"/>
      <w:r>
        <w:t>Introduction</w:t>
      </w:r>
    </w:p>
    <w:p w14:paraId="67E6E5F5" w14:textId="77777777" w:rsidR="00F37984" w:rsidRDefault="00000000">
      <w:pPr>
        <w:pStyle w:val="Heading2"/>
      </w:pPr>
      <w:bookmarkStart w:id="1" w:name="load-required-libraries"/>
      <w:r>
        <w:t>Load Required Libraries</w:t>
      </w:r>
    </w:p>
    <w:p w14:paraId="2010E37D" w14:textId="77777777" w:rsidR="00F3798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br/>
      </w:r>
      <w:r>
        <w:rPr>
          <w:rStyle w:val="DocumentationTok"/>
        </w:rPr>
        <w:t>## Download and Import Dataset</w:t>
      </w:r>
      <w:r>
        <w:br/>
      </w:r>
      <w:r>
        <w:br/>
      </w:r>
      <w:r>
        <w:rPr>
          <w:rStyle w:val="NormalTok"/>
        </w:rPr>
        <w:t xml:space="preserve">dataset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datasciencedojo/datasets/master/titanic.csv"</w:t>
      </w:r>
      <w:r>
        <w:rPr>
          <w:rStyle w:val="CommentTok"/>
        </w:rPr>
        <w:t>#Download data set</w:t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 xml:space="preserve">(dataset_url) </w:t>
      </w:r>
      <w:r>
        <w:rPr>
          <w:rStyle w:val="CommentTok"/>
        </w:rPr>
        <w:t>#Import the data set to R</w:t>
      </w:r>
    </w:p>
    <w:p w14:paraId="42F3F313" w14:textId="77777777" w:rsidR="00F37984" w:rsidRDefault="00000000">
      <w:pPr>
        <w:pStyle w:val="SourceCode"/>
      </w:pPr>
      <w:r>
        <w:rPr>
          <w:rStyle w:val="VerbatimChar"/>
        </w:rPr>
        <w:t>## `curl` package not installed, falling back to using `url()`</w:t>
      </w:r>
      <w:r>
        <w:br/>
      </w:r>
      <w:r>
        <w:rPr>
          <w:rStyle w:val="VerbatimChar"/>
        </w:rPr>
        <w:t>## Rows: 891 Columns: 1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5): Name, Sex, Ticket, Cabin, Embarked</w:t>
      </w:r>
      <w:r>
        <w:br/>
      </w:r>
      <w:r>
        <w:rPr>
          <w:rStyle w:val="VerbatimChar"/>
        </w:rPr>
        <w:t>## dbl (7): PassengerId, Survived, Pclass, Age, SibSp, Parch,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3C0F061" w14:textId="77777777" w:rsidR="00F37984" w:rsidRDefault="00000000">
      <w:pPr>
        <w:pStyle w:val="SourceCode"/>
      </w:pPr>
      <w:r>
        <w:rPr>
          <w:rStyle w:val="DocumentationTok"/>
        </w:rPr>
        <w:t xml:space="preserve">## Handle Missing Values NA rows removed to ensure accurate statistical calculation.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ocumentationTok"/>
        </w:rPr>
        <w:t>## Descriptive Statistics</w:t>
      </w:r>
      <w:r>
        <w:br/>
      </w:r>
      <w:r>
        <w:rPr>
          <w:rStyle w:val="NormalTok"/>
        </w:rPr>
        <w:t>titanic_data</w:t>
      </w:r>
      <w:r>
        <w:rPr>
          <w:rStyle w:val="OtherTok"/>
        </w:rPr>
        <w:t>&lt;-</w:t>
      </w:r>
      <w:r>
        <w:rPr>
          <w:rStyle w:val="FunctionTok"/>
        </w:rPr>
        <w:t>drop_na</w:t>
      </w:r>
      <w:r>
        <w:rPr>
          <w:rStyle w:val="NormalTok"/>
        </w:rPr>
        <w:t>((titanic_data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Print out descriptive statistics for a selection of quantitative and categorical variables</w:t>
      </w:r>
    </w:p>
    <w:p w14:paraId="3BD26FDD" w14:textId="77777777" w:rsidR="00F37984" w:rsidRDefault="00000000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0.92   24.00   36.00   35.67   47.50   80.00</w:t>
      </w:r>
    </w:p>
    <w:p w14:paraId="131A34B9" w14:textId="77777777" w:rsidR="00F3798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Fare)</w:t>
      </w:r>
    </w:p>
    <w:p w14:paraId="6F6562F6" w14:textId="77777777" w:rsidR="00F37984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29.70   57.00   78.68   90.00  512.33</w:t>
      </w:r>
    </w:p>
    <w:p w14:paraId="1F927BB1" w14:textId="77777777" w:rsidR="00F3798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SibSp)</w:t>
      </w:r>
    </w:p>
    <w:p w14:paraId="51A00699" w14:textId="77777777" w:rsidR="00F37984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4645  1.0000  3.0000</w:t>
      </w:r>
    </w:p>
    <w:p w14:paraId="0329F87F" w14:textId="77777777" w:rsidR="00F37984" w:rsidRDefault="00000000">
      <w:pPr>
        <w:pStyle w:val="SourceCode"/>
      </w:pPr>
      <w:r>
        <w:rPr>
          <w:rStyle w:val="CommentTok"/>
        </w:rPr>
        <w:t>#Mean and sd for the quantitative variable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7C2EDC9A" w14:textId="77777777" w:rsidR="00F37984" w:rsidRDefault="00000000">
      <w:pPr>
        <w:pStyle w:val="SourceCode"/>
      </w:pPr>
      <w:r>
        <w:rPr>
          <w:rStyle w:val="VerbatimChar"/>
        </w:rPr>
        <w:t>## [1] 35.67443</w:t>
      </w:r>
    </w:p>
    <w:p w14:paraId="2CD1F031" w14:textId="77777777" w:rsidR="00F37984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0CF855F4" w14:textId="77777777" w:rsidR="00F37984" w:rsidRDefault="00000000">
      <w:pPr>
        <w:pStyle w:val="SourceCode"/>
      </w:pPr>
      <w:r>
        <w:rPr>
          <w:rStyle w:val="VerbatimChar"/>
        </w:rPr>
        <w:t>## [1] 15.64387</w:t>
      </w:r>
    </w:p>
    <w:p w14:paraId="2E06366D" w14:textId="77777777" w:rsidR="00F3798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Fare)</w:t>
      </w:r>
    </w:p>
    <w:p w14:paraId="3F62C3B2" w14:textId="77777777" w:rsidR="00F37984" w:rsidRDefault="00000000">
      <w:pPr>
        <w:pStyle w:val="SourceCode"/>
      </w:pPr>
      <w:r>
        <w:rPr>
          <w:rStyle w:val="VerbatimChar"/>
        </w:rPr>
        <w:t>## [1] 78.68247</w:t>
      </w:r>
    </w:p>
    <w:p w14:paraId="4AFA642C" w14:textId="77777777" w:rsidR="00F37984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Fare)</w:t>
      </w:r>
    </w:p>
    <w:p w14:paraId="02E1C407" w14:textId="77777777" w:rsidR="00F37984" w:rsidRDefault="00000000">
      <w:pPr>
        <w:pStyle w:val="SourceCode"/>
      </w:pPr>
      <w:r>
        <w:rPr>
          <w:rStyle w:val="VerbatimChar"/>
        </w:rPr>
        <w:t>## [1] 76.34784</w:t>
      </w:r>
    </w:p>
    <w:p w14:paraId="2A2A046E" w14:textId="77777777" w:rsidR="00F37984" w:rsidRDefault="00000000">
      <w:pPr>
        <w:pStyle w:val="SourceCode"/>
      </w:pPr>
      <w:r>
        <w:rPr>
          <w:rStyle w:val="DocumentationTok"/>
        </w:rPr>
        <w:t>### Categorical Variables</w:t>
      </w:r>
      <w:r>
        <w:br/>
      </w:r>
      <w:r>
        <w:rPr>
          <w:rStyle w:val="CommentTok"/>
        </w:rPr>
        <w:t>#frequency counts - descriptive statistics for categorical variable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28F8B92C" w14:textId="77777777" w:rsidR="00F3798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 88     95</w:t>
      </w:r>
    </w:p>
    <w:p w14:paraId="68E482DB" w14:textId="77777777" w:rsidR="00F3798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217CFC67" w14:textId="77777777" w:rsidR="00F3798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 60 123</w:t>
      </w:r>
    </w:p>
    <w:p w14:paraId="52EBC406" w14:textId="77777777" w:rsidR="00F3798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Embarked)</w:t>
      </w:r>
    </w:p>
    <w:p w14:paraId="39CBF465" w14:textId="77777777" w:rsidR="00F3798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Q   S </w:t>
      </w:r>
      <w:r>
        <w:br/>
      </w:r>
      <w:r>
        <w:rPr>
          <w:rStyle w:val="VerbatimChar"/>
        </w:rPr>
        <w:t>##  65   2 116</w:t>
      </w:r>
    </w:p>
    <w:p w14:paraId="606B94D7" w14:textId="77777777" w:rsidR="00F37984" w:rsidRDefault="00000000">
      <w:pPr>
        <w:pStyle w:val="SourceCode"/>
      </w:pPr>
      <w:r>
        <w:rPr>
          <w:rStyle w:val="CommentTok"/>
        </w:rPr>
        <w:t>#Provide the propirtions-descriptive statistics for the categorical variables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Sex))</w:t>
      </w:r>
    </w:p>
    <w:p w14:paraId="1A39E741" w14:textId="77777777" w:rsidR="00F37984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>## 0.4808743 0.5191257</w:t>
      </w:r>
    </w:p>
    <w:p w14:paraId="3A6978B6" w14:textId="77777777" w:rsidR="00F37984" w:rsidRDefault="00000000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Survived))</w:t>
      </w:r>
    </w:p>
    <w:p w14:paraId="7B48BE9F" w14:textId="77777777" w:rsidR="00F3798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>## 0.3278689 0.6721311</w:t>
      </w:r>
    </w:p>
    <w:p w14:paraId="30C5D82B" w14:textId="77777777" w:rsidR="00F37984" w:rsidRDefault="00000000">
      <w:pPr>
        <w:pStyle w:val="SourceCode"/>
      </w:pPr>
      <w:r>
        <w:rPr>
          <w:rStyle w:val="DocumentationTok"/>
        </w:rPr>
        <w:t>## Transform a Variable</w:t>
      </w:r>
      <w:r>
        <w:br/>
      </w:r>
      <w:r>
        <w:rPr>
          <w:rStyle w:val="CommentTok"/>
        </w:rPr>
        <w:t>#Transform the numerical survival data to "yes" or "no"</w:t>
      </w:r>
      <w:r>
        <w:br/>
      </w:r>
      <w:r>
        <w:rPr>
          <w:rStyle w:val="NormalTok"/>
        </w:rPr>
        <w:t>titanic_data</w:t>
      </w:r>
      <w:r>
        <w:rPr>
          <w:rStyle w:val="SpecialCharTok"/>
        </w:rPr>
        <w:t>$</w:t>
      </w:r>
      <w:r>
        <w:rPr>
          <w:rStyle w:val="NormalTok"/>
        </w:rPr>
        <w:t xml:space="preserve">Survived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howing the result</w:t>
      </w:r>
      <w:r>
        <w:br/>
      </w:r>
      <w:r>
        <w:br/>
      </w:r>
      <w:r>
        <w:rPr>
          <w:rStyle w:val="DocumentationTok"/>
        </w:rPr>
        <w:t>### Histogram of Age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SurvivedLabel)</w:t>
      </w:r>
    </w:p>
    <w:p w14:paraId="3102AD95" w14:textId="77777777" w:rsidR="00F3798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 60 123</w:t>
      </w:r>
    </w:p>
    <w:p w14:paraId="4EC9FD4D" w14:textId="77777777" w:rsidR="00F37984" w:rsidRDefault="00000000">
      <w:pPr>
        <w:pStyle w:val="SourceCode"/>
      </w:pPr>
      <w:r>
        <w:rPr>
          <w:rStyle w:val="CommentTok"/>
        </w:rPr>
        <w:t xml:space="preserve">#histogram of age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itanic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))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assenger Ages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36075A73" w14:textId="77777777" w:rsidR="00F3798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8AD1AA" wp14:editId="3C9A628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1-Victor-5-2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5C1B2" w14:textId="77777777" w:rsidR="00F37984" w:rsidRDefault="00000000">
      <w:pPr>
        <w:pStyle w:val="SourceCode"/>
      </w:pPr>
      <w:r>
        <w:rPr>
          <w:rStyle w:val="DocumentationTok"/>
        </w:rPr>
        <w:t>### Scatterplot: Age vs. Far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titanic_data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,</w:t>
      </w:r>
      <w:r>
        <w:rPr>
          <w:rStyle w:val="AttributeTok"/>
        </w:rPr>
        <w:t>y=</w:t>
      </w:r>
      <w:r>
        <w:rPr>
          <w:rStyle w:val="NormalTok"/>
        </w:rPr>
        <w:t>Fare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catterplot of Age vs Fare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Fare"</w:t>
      </w:r>
      <w:r>
        <w:rPr>
          <w:rStyle w:val="NormalTok"/>
        </w:rPr>
        <w:t>)</w:t>
      </w:r>
    </w:p>
    <w:p w14:paraId="6A84B449" w14:textId="77777777" w:rsidR="00F3798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C33289" wp14:editId="2076628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1-Victor-5-2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54092" w14:textId="77777777" w:rsidR="00F37984" w:rsidRDefault="00000000">
      <w:pPr>
        <w:pStyle w:val="BodyText"/>
      </w:pPr>
      <w:r>
        <w:t>## Conclusion This R Markdown document demonstrates how to work with a real-world dataset using R. I loaded and cleaned the Titanic dataset, summarized variables, transformed a column, and created visualizations. This assignment helped reinforce key data analysis skills in R and the Markdown documentation format.</w:t>
      </w:r>
    </w:p>
    <w:p w14:paraId="6A3441A0" w14:textId="77777777" w:rsidR="00C84DE3" w:rsidRDefault="00C84DE3">
      <w:pPr>
        <w:pStyle w:val="BodyText"/>
      </w:pPr>
    </w:p>
    <w:p w14:paraId="191F5D71" w14:textId="0A3F80CB" w:rsidR="00C84DE3" w:rsidRDefault="00C84DE3">
      <w:pPr>
        <w:pStyle w:val="BodyText"/>
      </w:pPr>
      <w:r>
        <w:t>Additional references:</w:t>
      </w:r>
    </w:p>
    <w:p w14:paraId="4CC68A1D" w14:textId="253837F1" w:rsidR="00C84DE3" w:rsidRDefault="00C84DE3">
      <w:pPr>
        <w:pStyle w:val="BodyText"/>
      </w:pPr>
      <w:r>
        <w:t xml:space="preserve">"Data Visualization with R in 36 Minutes." </w:t>
      </w:r>
      <w:r>
        <w:rPr>
          <w:rStyle w:val="Emphasis"/>
        </w:rPr>
        <w:t>YouTube</w:t>
      </w:r>
      <w:r>
        <w:t xml:space="preserve">, uploaded by </w:t>
      </w:r>
      <w:proofErr w:type="spellStart"/>
      <w:r>
        <w:t>StatQuest</w:t>
      </w:r>
      <w:proofErr w:type="spellEnd"/>
      <w:r>
        <w:t xml:space="preserve"> with Josh Starmer, 9 Oct. 2023, </w:t>
      </w:r>
      <w:hyperlink r:id="rId7" w:tgtFrame="_new" w:history="1">
        <w:r>
          <w:rPr>
            <w:rStyle w:val="Hyperlink"/>
          </w:rPr>
          <w:t>https://www.youtube.com/watch?v=McL9MMwmIZY</w:t>
        </w:r>
      </w:hyperlink>
    </w:p>
    <w:p w14:paraId="039576D7" w14:textId="1565429B" w:rsidR="00C84DE3" w:rsidRDefault="00C84DE3">
      <w:pPr>
        <w:pStyle w:val="BodyText"/>
      </w:pPr>
      <w:r>
        <w:t xml:space="preserve">"Learn R in 39 Minutes." </w:t>
      </w:r>
      <w:r>
        <w:rPr>
          <w:rStyle w:val="Emphasis"/>
        </w:rPr>
        <w:t>YouTube</w:t>
      </w:r>
      <w:r>
        <w:t xml:space="preserve">, uploaded by R Programming 101, 9 Oct. 2023, </w:t>
      </w:r>
      <w:hyperlink r:id="rId8" w:tgtFrame="_new" w:history="1">
        <w:r>
          <w:rPr>
            <w:rStyle w:val="Hyperlink"/>
          </w:rPr>
          <w:t>https://youtu.be/yZ0bV2Afkjc</w:t>
        </w:r>
      </w:hyperlink>
      <w:r>
        <w:t>.</w:t>
      </w:r>
      <w:bookmarkEnd w:id="0"/>
      <w:bookmarkEnd w:id="1"/>
    </w:p>
    <w:sectPr w:rsidR="00C84D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F9A04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42165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7984"/>
    <w:rsid w:val="00AE596D"/>
    <w:rsid w:val="00C84DE3"/>
    <w:rsid w:val="00F37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7DE6CC"/>
  <w15:docId w15:val="{42136C0B-2CD8-AC42-9E03-93CDC33A5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C84DE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Z0bV2Afkj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McL9MMwmIZ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61</Words>
  <Characters>3200</Characters>
  <Application>Microsoft Office Word</Application>
  <DocSecurity>0</DocSecurity>
  <Lines>26</Lines>
  <Paragraphs>7</Paragraphs>
  <ScaleCrop>false</ScaleCrop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Fundamentals of Machine Learning: Titanic Data Set</dc:title>
  <dc:creator>max v</dc:creator>
  <cp:keywords/>
  <cp:lastModifiedBy>max v</cp:lastModifiedBy>
  <cp:revision>2</cp:revision>
  <dcterms:created xsi:type="dcterms:W3CDTF">2025-05-30T03:19:00Z</dcterms:created>
  <dcterms:modified xsi:type="dcterms:W3CDTF">2025-05-30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Hollister Victor</vt:lpwstr>
  </property>
  <property fmtid="{D5CDD505-2E9C-101B-9397-08002B2CF9AE}" pid="3" name="output">
    <vt:lpwstr/>
  </property>
</Properties>
</file>